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1AFCF87C" w:rsidR="00DE65F8" w:rsidRPr="00E6321E" w:rsidRDefault="00734077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18.5.2026-22.5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1AFCF87C" w:rsidR="00DE65F8" w:rsidRPr="00E6321E" w:rsidRDefault="00734077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18.5.2026-22.5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404BA55F" w:rsidR="00DE65F8" w:rsidRPr="006558BD" w:rsidRDefault="007340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iz na mlijeku, kaka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sip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1806E0B0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3E7A9A0C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hill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on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arn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riža,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52122CC2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4B3CC247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30515B15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404BA55F" w:rsidR="00DE65F8" w:rsidRPr="006558BD" w:rsidRDefault="007340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Griz na mlijeku, kaka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sip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1806E0B0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3E7A9A0C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hill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arn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riža,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52122CC2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4B3CC247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30515B15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37A927F8" w:rsidR="00DE65F8" w:rsidRPr="006558BD" w:rsidRDefault="007340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ni integralni prutić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75FB7FC8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36EA0E86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zi-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iz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pohani oslić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0E25ADED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025A904F" w:rsidR="00DE65F8" w:rsidRPr="006558BD" w:rsidRDefault="00A92A4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tki dese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4BE3C1D5" w:rsidR="00DE65F8" w:rsidRPr="006558BD" w:rsidRDefault="00A92A4C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37A927F8" w:rsidR="00DE65F8" w:rsidRPr="006558BD" w:rsidRDefault="007340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i integralni prutić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75FB7FC8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36EA0E86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zi-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iz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pohani oslić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0E25ADED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025A904F" w:rsidR="00DE65F8" w:rsidRPr="006558BD" w:rsidRDefault="00A92A4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tki dese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4BE3C1D5" w:rsidR="00DE65F8" w:rsidRPr="006558BD" w:rsidRDefault="00A92A4C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1DA9D818" w:rsidR="00DE65F8" w:rsidRPr="006558BD" w:rsidRDefault="007340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Žitne pahuljice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627524A9" w:rsidR="00DE65F8" w:rsidRPr="006558BD" w:rsidRDefault="00734077" w:rsidP="0073407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3AFF7A7A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 u umaku od tikvica, široki rezanc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002C04A5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09A1268C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3FBD962C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1DA9D818" w:rsidR="00DE65F8" w:rsidRPr="006558BD" w:rsidRDefault="007340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itne pahuljice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627524A9" w:rsidR="00DE65F8" w:rsidRPr="006558BD" w:rsidRDefault="00734077" w:rsidP="0073407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3AFF7A7A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tina u umaku od tikvica, široki rezanc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002C04A5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09A1268C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3FBD962C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6C7EE883" w:rsidR="00DE65F8" w:rsidRPr="006558BD" w:rsidRDefault="007340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sirni namaz, ribana mrkva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1AB8F8F8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096DD9B4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slatkog kupusa sa junetinom i povrće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7C168E95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7BE4FDA9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147F8648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6C7EE883" w:rsidR="00DE65F8" w:rsidRPr="006558BD" w:rsidRDefault="007340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sirni namaz, ribana mrkva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1AB8F8F8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096DD9B4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slatkog kupusa sa junetinom i povrće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7C168E95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7BE4FDA9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147F8648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598FBF91" w:rsidR="00DE65F8" w:rsidRPr="006558BD" w:rsidRDefault="0073407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kuruzni kruh, maslac, med, čaj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08E264CF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64A5AAE0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slanutka i povrća sa suhim mes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7A0E3A3A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4957FD52" w:rsidR="00DE65F8" w:rsidRPr="006558BD" w:rsidRDefault="0073407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hano jaje, kruh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0E5131D8" w:rsidR="00DE65F8" w:rsidRPr="006558BD" w:rsidRDefault="0073407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598FBF91" w:rsidR="00DE65F8" w:rsidRPr="006558BD" w:rsidRDefault="0073407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kruh, maslac, med, čaj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08E264CF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64A5AAE0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slanutka i povrća sa suhim mes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7A0E3A3A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4957FD52" w:rsidR="00DE65F8" w:rsidRPr="006558BD" w:rsidRDefault="0073407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hano jaje, kruh sa sjemen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0E5131D8" w:rsidR="00DE65F8" w:rsidRPr="006558BD" w:rsidRDefault="0073407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34077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2A4C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5B0B1-437D-4348-9352-2C8D2165C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5-15T09:23:00Z</dcterms:created>
  <dcterms:modified xsi:type="dcterms:W3CDTF">2026-05-15T09:23:00Z</dcterms:modified>
</cp:coreProperties>
</file>